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Position</w:t>
      </w:r>
      <w:r>
        <w:t xml:space="preserve"> </w:t>
      </w:r>
      <w:r>
        <w:t xml:space="preserve">-</w:t>
      </w:r>
      <w:r>
        <w:t xml:space="preserve"> </w:t>
      </w:r>
      <w:r>
        <w:t xml:space="preserve">Johannesburg</w:t>
      </w:r>
    </w:p>
    <w:bookmarkStart w:id="20" w:name="internship-application-letter"/>
    <w:p>
      <w:pPr>
        <w:pStyle w:val="Heading1"/>
      </w:pPr>
      <w:r>
        <w:t xml:space="preserve">Internship Application Letter</w:t>
      </w:r>
    </w:p>
    <w:p>
      <w:pPr>
        <w:pStyle w:val="FirstParagraph"/>
      </w:pPr>
      <w:r>
        <w:t xml:space="preserve">For Acting Internship Opportunity at Johannesburg Theatre Collectiv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Committee</w:t>
      </w:r>
    </w:p>
    <w:p>
      <w:pPr>
        <w:pStyle w:val="BodyText"/>
      </w:pPr>
      <w:r>
        <w:rPr>
          <w:bCs/>
          <w:b/>
        </w:rPr>
        <w:t xml:space="preserve">Company:</w:t>
      </w:r>
      <w:r>
        <w:t xml:space="preserve"> </w:t>
      </w:r>
      <w:r>
        <w:t xml:space="preserve">Johannesburg Theatre Collective (JTC)</w:t>
      </w:r>
    </w:p>
    <w:p>
      <w:pPr>
        <w:pStyle w:val="BodyText"/>
      </w:pPr>
      <w:r>
        <w:t xml:space="preserve">178 Fox Street, Braamfontein, Johannesburg, 2000</w:t>
      </w:r>
    </w:p>
    <w:bookmarkStart w:id="21" w:name="X36e8bfa8b6cc2e839e845d678cf228680d7a4b5"/>
    <w:p>
      <w:pPr>
        <w:pStyle w:val="Heading2"/>
      </w:pPr>
      <w:r>
        <w:t xml:space="preserve">Application for Acting Internship Position</w:t>
      </w:r>
    </w:p>
    <w:p>
      <w:pPr>
        <w:pStyle w:val="FirstParagraph"/>
      </w:pPr>
      <w:r>
        <w:t xml:space="preserve">Dear Hiring Committee of the Johannesburg Theatre Collective,</w:t>
      </w:r>
    </w:p>
    <w:p>
      <w:pPr>
        <w:pStyle w:val="BodyText"/>
      </w:pPr>
      <w:r>
        <w:t xml:space="preserve">I am writing with profound enthusiasm to express my sincere interest in the Acting Internship position at your esteemed institution, as advertised on the South Africa Arts Network portal. As a dedicated emerging actor deeply committed to honing my craft within South Africa's dynamic cultural landscape, I believe this opportunity represents a pivotal moment in my artistic journey—one that aligns perfectly with my aspirations to contribute meaningfully to Johannesburg's vibrant theatrical ecosystem. My application embodies not just an interest in the</w:t>
      </w:r>
      <w:r>
        <w:t xml:space="preserve"> </w:t>
      </w:r>
      <w:r>
        <w:rPr>
          <w:iCs/>
          <w:i/>
        </w:rPr>
        <w:t xml:space="preserve">Internship Application Letter</w:t>
      </w:r>
      <w:r>
        <w:t xml:space="preserve">, but a passionate commitment to becoming part of South Africa Johannesburg's transformative arts community.</w:t>
      </w:r>
    </w:p>
    <w:p>
      <w:pPr>
        <w:pStyle w:val="BodyText"/>
      </w:pPr>
      <w:r>
        <w:t xml:space="preserve">My fascination with acting began during my secondary school years at Orlando High School in Soweto, where I participated in community theater productions that explored themes of identity, resilience, and social justice—cornerstones of contemporary South African storytelling. This foundational experience evolved through rigorous training at the University of the Witwatersrand's Drama School, where I completed a Bachelor of Arts in Performance Studies with distinction. My academic journey included intensive workshops led by acclaimed South African directors such as Mandisa Ntuli and Mfundi Vundla, alongside practical modules in mask work, physical theatre, and indigenous storytelling techniques. Most significantly, I performed lead roles in three university productions: *The Island* (a poignant exploration of resistance under apartheid), *Sarafina!* (celebrating youth activism), and *Hush! A South African Story* (a contemporary piece about urban migration)—each reinforcing my conviction that theater must serve as a mirror to our collective truths.</w:t>
      </w:r>
    </w:p>
    <w:p>
      <w:pPr>
        <w:pStyle w:val="BodyText"/>
      </w:pPr>
      <w:r>
        <w:t xml:space="preserve">What draws me specifically to the Johannesburg Theatre Collective is your pioneering work in "Community-Driven Theatre," particularly your recent project *Township Voices*, which amplifies narratives from marginalized communities through participatory performance. Having grown up immersed in the cultural tapestry of Johannesburg—from Soweto's vibrant street performances to the artistic innovation at The Market Theatre—I understand that true storytelling must emerge from authentic local contexts. South Africa Johannesburg offers an unparalleled crucible for artistic growth: its theaters are not merely venues but living laboratories where history, politics, and creativity collide daily. I am eager to learn from JTC’s collaborative model, where interns co-create pieces with community members rather than simply observing—a philosophy that resonates deeply with my belief that acting must serve social transformation.</w:t>
      </w:r>
    </w:p>
    <w:p>
      <w:pPr>
        <w:pStyle w:val="BodyText"/>
      </w:pPr>
      <w:r>
        <w:t xml:space="preserve">This internship is far more than a professional stepping stone for me; it is an opportunity to engage meaningfully within South Africa Johannesburg’s artistic soul. I have followed JTC’s work since your 2021 production of *The Soweto String Quartet*, which masterfully wove music and movement to reflect Johannesburg’s layered histories. What moves me most is your commitment to developing young talent through mentorship—exactly the environment I seek to thrive in. My skills extend beyond stage presence: I am proficient in multiple South African languages (IsiZulu, Sesotho, and English), possess advanced physical theatre training from the National School of Performing Arts, and have volunteered as a drama facilitator at Johannesburg’s Youth Arts Academy for two years. These experiences have honed my ability to build trust with diverse communities—a skill critical to JTC’s mission.</w:t>
      </w:r>
    </w:p>
    <w:p>
      <w:pPr>
        <w:pStyle w:val="BodyText"/>
      </w:pPr>
      <w:r>
        <w:t xml:space="preserve">I understand that this role demands resilience, cultural sensitivity, and an unwavering work ethic—qualities I embody daily. During my university internship at the Baxter Theatre Centre, I consistently worked 12-hour days supporting productions while maintaining academic excellence. When our *Sarafina!* production faced last-minute venue changes due to municipal strikes (a common challenge in South Africa Johannesburg), I coordinated with community liaisons to relocate rehearsals to a local community hall, ensuring continuity without compromising artistic integrity. This experience taught me that theater thrives not despite obstacles but through collective ingenuity—a principle I will bring to every aspect of this internship.</w:t>
      </w:r>
    </w:p>
    <w:p>
      <w:pPr>
        <w:pStyle w:val="BodyText"/>
      </w:pPr>
      <w:r>
        <w:t xml:space="preserve">Moreover, my vision extends beyond personal growth; I aim to contribute as a cultural bridge. As an actor deeply rooted in Johannesburg’s neighborhoods, I am committed to ensuring our work reflects the city’s diversity—from Alexandra Township to Sandton—without appropriation. In my proposed internship project, I would document community stories through oral history techniques (a skill learned during my volunteer work with the Johannesburg Heritage Project), then translate these into performance fragments for JTC’s next season. This approach directly supports South Africa Johannesburg’s National Arts Policy, which emphasizes "arts as social catalysts."</w:t>
      </w:r>
    </w:p>
    <w:p>
      <w:pPr>
        <w:pStyle w:val="BodyText"/>
      </w:pPr>
      <w:r>
        <w:t xml:space="preserve">My passion for acting is not merely vocational—it is a calling to amplify voices often unheard in mainstream narratives. The Johannesburg Theatre Collective represents the perfect crucible for this mission: a space where artistic excellence meets social purpose, and where my dedication to growth aligns with your institutional ethos. I am prepared to immerse myself fully—whether rehearsing at dawn, assisting in community workshops, or learning from seasoned artists at your famed Sunday Salon series.</w:t>
      </w:r>
    </w:p>
    <w:p>
      <w:pPr>
        <w:pStyle w:val="BodyText"/>
      </w:pPr>
      <w:r>
        <w:t xml:space="preserve">I have attached my resume detailing further projects and a portfolio of performance stills from *Hush! A South African Story*. I would be honored to discuss how my background in immersive community theater and commitment to Johannesburg’s artistic identity can serve your upcoming season. Thank you for considering this</w:t>
      </w:r>
      <w:r>
        <w:t xml:space="preserve"> </w:t>
      </w:r>
      <w:r>
        <w:rPr>
          <w:iCs/>
          <w:i/>
        </w:rPr>
        <w:t xml:space="preserve">Internship Application Letter</w:t>
      </w:r>
      <w:r>
        <w:t xml:space="preserve"> </w:t>
      </w:r>
      <w:r>
        <w:t xml:space="preserve">as the first step toward potential collaboration. I am available for an interview at your earliest convenience and will follow up next week.</w:t>
      </w:r>
    </w:p>
    <w:p>
      <w:pPr>
        <w:pStyle w:val="BodyText"/>
      </w:pPr>
      <w:r>
        <w:t xml:space="preserve">With deepest respect and artistic eagerness,</w:t>
      </w:r>
    </w:p>
    <w:p>
      <w:pPr>
        <w:pStyle w:val="BodyText"/>
      </w:pPr>
      <w:r>
        <w:rPr>
          <w:bCs/>
          <w:b/>
        </w:rPr>
        <w:t xml:space="preserve">[Your Full Name]</w:t>
      </w:r>
    </w:p>
    <w:bookmarkEnd w:id="21"/>
    <w:p>
      <w:pPr>
        <w:pStyle w:val="BodyText"/>
      </w:pPr>
      <w:r>
        <w:t xml:space="preserve">Word Count: 852</w:t>
      </w:r>
    </w:p>
    <w:p>
      <w:pPr>
        <w:pStyle w:val="BodyText"/>
      </w:pPr>
      <w:r>
        <w:t xml:space="preserve">Note: This document is a template. Personalize bracketed details before sub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or Position - Johannesburg</dc:title>
  <dc:creator/>
  <dc:language>en</dc:language>
  <cp:keywords/>
  <dcterms:created xsi:type="dcterms:W3CDTF">2026-07-23T19:39:52Z</dcterms:created>
  <dcterms:modified xsi:type="dcterms:W3CDTF">2026-07-23T19:39:52Z</dcterms:modified>
</cp:coreProperties>
</file>

<file path=docProps/custom.xml><?xml version="1.0" encoding="utf-8"?>
<Properties xmlns="http://schemas.openxmlformats.org/officeDocument/2006/custom-properties" xmlns:vt="http://schemas.openxmlformats.org/officeDocument/2006/docPropsVTypes"/>
</file>